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China</w:t>
      </w:r>
      <w:r>
        <w:t xml:space="preserve"> </w:t>
      </w:r>
      <w:r>
        <w:t xml:space="preserve">Guangzhou</w:t>
      </w:r>
    </w:p>
    <w:bookmarkStart w:id="20" w:name="X56dbe586ac06733ff50d412f3a69945fc9f0434"/>
    <w:p>
      <w:pPr>
        <w:pStyle w:val="Heading1"/>
      </w:pPr>
      <w:r>
        <w:t xml:space="preserve">Internship Application Letter: Ophthalmology Internship Opportunity at Guangzhou Medical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Department, Ophthalmology</w:t>
      </w:r>
      <w:r>
        <w:br/>
      </w:r>
      <w:r>
        <w:rPr>
          <w:bCs/>
          <w:b/>
        </w:rPr>
        <w:t xml:space="preserve">Institution:</w:t>
      </w:r>
      <w:r>
        <w:t xml:space="preserve"> </w:t>
      </w:r>
      <w:r>
        <w:t xml:space="preserve">Sun Yat-sen University Zhongshan Ophthalmic Center (or relevant Guangzhou hospital)</w:t>
      </w:r>
      <w:r>
        <w:br/>
      </w:r>
      <w:r>
        <w:rPr>
          <w:bCs/>
          <w:b/>
        </w:rPr>
        <w:t xml:space="preserve">Address:</w:t>
      </w:r>
      <w:r>
        <w:t xml:space="preserve"> </w:t>
      </w:r>
      <w:r>
        <w:t xml:space="preserve">54 South Suburb Road, Yuexiu District, Guangzhou, Guangdong Province, China</w:t>
      </w:r>
    </w:p>
    <w:p>
      <w:pPr>
        <w:pStyle w:val="BodyText"/>
      </w:pPr>
      <w:r>
        <w:t xml:space="preserve">Dear Esteemed Members of the Ophthalmology Department,</w:t>
      </w:r>
    </w:p>
    <w:p>
      <w:pPr>
        <w:pStyle w:val="BodyText"/>
      </w:pPr>
      <w:r>
        <w:t xml:space="preserve">I am writing with profound enthusiasm to express my earnest interest in the Ophthalmology Internship position within your esteemed institution in China Guangzhou. As a dedicated medical graduate from [Your University Name] with a focused passion for ocular health and surgical precision, I have long admired the innovative strides made by Guangzhou’s ophthalmic community. This letter serves as my formal application to contribute to your team while immersing myself in the dynamic healthcare landscape of one of China’s most vibrant metropolises.</w:t>
      </w:r>
    </w:p>
    <w:p>
      <w:pPr>
        <w:pStyle w:val="BodyText"/>
      </w:pPr>
      <w:r>
        <w:t xml:space="preserve">My academic journey has been meticulously structured around advancing ophthalmic knowledge and clinical acumen. During my undergraduate medical training, I completed rigorous coursework in ocular anatomy, pathology, and diagnostics, complemented by 450+ hours of supervised clinical rotations in university eye clinics. I have gained hands-on experience with slit-lamp examinations, visual acuity testing, intraocular pressure measurement (tonometry), and basic retinal imaging techniques under the guidance of board-certified ophthalmologists. Notably, I assisted in over 120 cataract surgery preparations and observed 35+ corneal transplant procedures during my final-year rotations—experiences that cemented my resolve to specialize in this field. My academic record reflects consistent excellence, including a GPA of 3.8/4.0 and recognition as an outstanding clinical scholar for patient-centered care.</w:t>
      </w:r>
    </w:p>
    <w:p>
      <w:pPr>
        <w:pStyle w:val="BodyText"/>
      </w:pPr>
      <w:r>
        <w:t xml:space="preserve">What draws me specifically to China Guangzhou is the city’s unparalleled convergence of cutting-edge ophthalmic research, rapidly expanding public health initiatives, and a diverse patient population presenting unique challenges—from urbanization-related myopia epidemics to age-related macular degeneration in an aging demographic. Guangzhou’s leadership in integrating AI-driven diagnostic tools (such as OCT-angiography for diabetic retinopathy screening) resonates deeply with my commitment to evidence-based practice. I have closely followed the pioneering work of institutions like Sun Yat-sen University Zhongshan Ophthalmic Center, particularly their community outreach programs addressing rural eye care disparities—a mission that aligns with my personal ethos of equitable healthcare access. My research on "Early Detection Strategies for Diabetic Retinopathy in Urban Populations" (published in [Journal Name]) further underscores my alignment with Guangzhou’s public health priorities.</w:t>
      </w:r>
    </w:p>
    <w:p>
      <w:pPr>
        <w:pStyle w:val="BodyText"/>
      </w:pPr>
      <w:r>
        <w:t xml:space="preserve">I understand that an internship at this level demands cultural fluency and adaptability, which I have actively cultivated. Having completed a six-month Mandarin language immersion program at the Confucius Institute, I am proficient in medical Chinese terminology and committed to continuous language improvement. I am deeply respectful of China’s hierarchical healthcare culture and eager to learn from senior physicians while adhering strictly to institutional protocols. My prior volunteer work with an international NGO in Shanghai taught me to navigate cross-cultural teamwork effectively—managing patient communication across linguistic barriers and collaborating within structured medical teams—all directly transferable to the Guangzhou setting.</w:t>
      </w:r>
    </w:p>
    <w:p>
      <w:pPr>
        <w:pStyle w:val="BodyText"/>
      </w:pPr>
      <w:r>
        <w:t xml:space="preserve">China Guangzhou represents not merely a geographical location, but a transformative opportunity to learn from one of Asia’s most advanced ophthalmic ecosystems. I am particularly eager to contribute to your department’s ongoing projects on myopia management in school-age children and glaucoma prevention campaigns, where my background in public health data analysis could provide valuable support. Furthermore, the city’s strategic position as a hub for medical innovation—hosting the annual Guangzhou International Eye Conference—offers an unparalleled environment for professional growth. I am prepared to embrace both clinical responsibilities (patient intake, preliminary diagnostics) and administrative tasks (medical record documentation, research data compilation) with diligence and humility.</w:t>
      </w:r>
    </w:p>
    <w:p>
      <w:pPr>
        <w:pStyle w:val="BodyText"/>
      </w:pPr>
      <w:r>
        <w:t xml:space="preserve">My internship goal is clear: to transition from a theoretical foundation to a competent clinical ophthalmologist under the mentorship of Guangzhou’s leading experts. I am fully aware that this process requires patience, meticulous attention to detail, and unwavering ethical commitment—qualities I have consistently demonstrated. For instance, during my rotation in [City/Country], I implemented a streamlined patient feedback system that reduced wait times by 25% while maintaining diagnostic accuracy. Such experiences reflect my dedication to enhancing workflow efficiency without compromising patient care—a principle central to modern ophthalmology practice.</w:t>
      </w:r>
    </w:p>
    <w:p>
      <w:pPr>
        <w:pStyle w:val="BodyText"/>
      </w:pPr>
      <w:r>
        <w:t xml:space="preserve">I am confident that my academic rigor, clinical exposure, and profound respect for Guangzhou’s medical traditions make me an ideal candidate for this internship. I am eager to bring my proactive work ethic and cultural sensitivity to your department while absorbing the wealth of knowledge offered by your team. The prospect of contributing to the health of Guangzhou’s citizens—whether through direct patient care or supporting research in a city at the forefront of global eye health innovation—is a professional honor I deeply value.</w:t>
      </w:r>
    </w:p>
    <w:p>
      <w:pPr>
        <w:pStyle w:val="BodyText"/>
      </w:pPr>
      <w:r>
        <w:t xml:space="preserve">I have attached my curriculum vitae, academic transcripts, and letters of recommendation for your review. I welcome the opportunity to discuss how my skills align with your department’s objectives during an interview at your convenience. Thank you for considering this Internship Application Letter and for the vital work you do in advancing ophthalmic care across China Guangzhou.</w:t>
      </w:r>
    </w:p>
    <w:p>
      <w:pPr>
        <w:pStyle w:val="BodyText"/>
      </w:pPr>
      <w:r>
        <w:t xml:space="preserve">Sincerely,</w:t>
      </w:r>
    </w:p>
    <w:p>
      <w:pPr>
        <w:pStyle w:val="BodyText"/>
      </w:pPr>
      <w: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 China Guangzhou</dc:title>
  <dc:creator/>
  <dc:language>en</dc:language>
  <cp:keywords/>
  <dcterms:created xsi:type="dcterms:W3CDTF">2026-07-21T04:12:06Z</dcterms:created>
  <dcterms:modified xsi:type="dcterms:W3CDTF">2026-07-21T04:12:06Z</dcterms:modified>
</cp:coreProperties>
</file>

<file path=docProps/custom.xml><?xml version="1.0" encoding="utf-8"?>
<Properties xmlns="http://schemas.openxmlformats.org/officeDocument/2006/custom-properties" xmlns:vt="http://schemas.openxmlformats.org/officeDocument/2006/docPropsVTypes"/>
</file>